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867FCB" w14:textId="77777777" w:rsidR="00F446CD" w:rsidRDefault="00F446CD" w:rsidP="00F446CD">
      <w:pPr>
        <w:widowControl w:val="0"/>
        <w:overflowPunct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F243E" w:themeColor="text2" w:themeShade="80"/>
          <w:sz w:val="28"/>
          <w:szCs w:val="24"/>
        </w:rPr>
      </w:pPr>
      <w:r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P</w:t>
      </w:r>
      <w:r w:rsidRPr="00F446CD"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roiect de studiu</w:t>
      </w:r>
    </w:p>
    <w:p w14:paraId="2CE18090" w14:textId="3E6D658C" w:rsidR="00F446CD" w:rsidRPr="00F446CD" w:rsidRDefault="00F446CD" w:rsidP="00F446CD">
      <w:pPr>
        <w:widowControl w:val="0"/>
        <w:overflowPunct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F243E" w:themeColor="text2" w:themeShade="80"/>
          <w:sz w:val="28"/>
          <w:szCs w:val="24"/>
        </w:rPr>
      </w:pPr>
      <w:r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 xml:space="preserve">Mobilitate de </w:t>
      </w:r>
      <w:r w:rsidR="002B35C8"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>studiu</w:t>
      </w:r>
      <w:r w:rsidR="00F74985">
        <w:rPr>
          <w:rFonts w:ascii="Arial" w:hAnsi="Arial" w:cs="Arial"/>
          <w:b/>
          <w:bCs/>
          <w:color w:val="0F243E" w:themeColor="text2" w:themeShade="80"/>
          <w:sz w:val="28"/>
          <w:szCs w:val="24"/>
        </w:rPr>
        <w:t xml:space="preserve"> Erasmus+</w:t>
      </w:r>
    </w:p>
    <w:p w14:paraId="620DEADA" w14:textId="77777777" w:rsidR="00F446CD" w:rsidRPr="00F446CD" w:rsidRDefault="00F446CD" w:rsidP="00F446CD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bCs/>
          <w:color w:val="0F243E" w:themeColor="text2" w:themeShade="80"/>
          <w:sz w:val="28"/>
          <w:szCs w:val="24"/>
        </w:rPr>
      </w:pPr>
    </w:p>
    <w:p w14:paraId="4AF7A588" w14:textId="77777777" w:rsidR="00F446CD" w:rsidRPr="00F446CD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F446CD">
        <w:rPr>
          <w:rFonts w:ascii="Arial" w:hAnsi="Arial" w:cs="Arial"/>
          <w:bCs/>
          <w:color w:val="0F243E" w:themeColor="text2" w:themeShade="80"/>
          <w:sz w:val="24"/>
          <w:szCs w:val="24"/>
        </w:rPr>
        <w:t>Opțiuni:</w:t>
      </w:r>
    </w:p>
    <w:p w14:paraId="1996214F" w14:textId="77777777" w:rsidR="00F446CD" w:rsidRDefault="00F446CD" w:rsidP="00F446CD">
      <w:pPr>
        <w:pStyle w:val="ListParagraph"/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Universitatea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</w:t>
      </w:r>
    </w:p>
    <w:p w14:paraId="410039A4" w14:textId="11C2581D" w:rsidR="00956A3D" w:rsidRPr="00956A3D" w:rsidRDefault="00DE4126" w:rsidP="00956A3D">
      <w:pPr>
        <w:pStyle w:val="ListParagraph"/>
        <w:widowControl w:val="0"/>
        <w:overflowPunct w:val="0"/>
        <w:autoSpaceDE w:val="0"/>
        <w:autoSpaceDN w:val="0"/>
        <w:adjustRightInd w:val="0"/>
        <w:ind w:left="720"/>
        <w:rPr>
          <w:rFonts w:ascii="Arial" w:hAnsi="Arial" w:cs="Arial"/>
          <w:b/>
          <w:color w:val="0F243E" w:themeColor="text2" w:themeShade="80"/>
          <w:sz w:val="24"/>
          <w:szCs w:val="24"/>
        </w:rPr>
      </w:pPr>
      <w:r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 xml:space="preserve">OBLIGATORIU: </w:t>
      </w:r>
      <w:r w:rsidR="00956A3D"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 xml:space="preserve">Link plan de </w:t>
      </w:r>
      <w:r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>învățământ</w:t>
      </w:r>
      <w:r w:rsidR="00956A3D"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 xml:space="preserve"> </w:t>
      </w:r>
      <w:r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>și</w:t>
      </w:r>
      <w:r w:rsidR="00956A3D"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 xml:space="preserve"> </w:t>
      </w:r>
      <w:r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>fișe</w:t>
      </w:r>
      <w:r w:rsidR="00956A3D"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 xml:space="preserve"> de disciplină</w:t>
      </w:r>
      <w:r w:rsidR="00956A3D" w:rsidRPr="00DE4126">
        <w:rPr>
          <w:rFonts w:ascii="Arial" w:hAnsi="Arial" w:cs="Arial"/>
          <w:b/>
          <w:color w:val="C00000"/>
          <w:sz w:val="24"/>
          <w:szCs w:val="24"/>
        </w:rPr>
        <w:t>:</w:t>
      </w:r>
      <w:r w:rsidR="00956A3D" w:rsidRPr="00DE4126">
        <w:rPr>
          <w:rFonts w:ascii="Arial" w:hAnsi="Arial" w:cs="Arial"/>
          <w:bCs/>
          <w:color w:val="C00000"/>
          <w:sz w:val="24"/>
          <w:szCs w:val="24"/>
        </w:rPr>
        <w:t xml:space="preserve"> </w:t>
      </w:r>
      <w:r w:rsidR="00956A3D" w:rsidRPr="00956A3D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................</w:t>
      </w:r>
    </w:p>
    <w:p w14:paraId="2F889171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color w:val="0F243E" w:themeColor="text2" w:themeShade="8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5864"/>
      </w:tblGrid>
      <w:tr w:rsidR="002B35C8" w:rsidRPr="002B35C8" w14:paraId="3760F342" w14:textId="77777777" w:rsidTr="00586509">
        <w:tc>
          <w:tcPr>
            <w:tcW w:w="4531" w:type="dxa"/>
          </w:tcPr>
          <w:p w14:paraId="2540694E" w14:textId="73B9542D" w:rsidR="002B35C8" w:rsidRPr="002B35C8" w:rsidRDefault="002B35C8" w:rsidP="002B35C8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  <w:r w:rsidRPr="002B35C8"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  <w:t>Discipline studiate la UTCN în semestrul/anul aferent mobilității</w:t>
            </w:r>
          </w:p>
        </w:tc>
        <w:tc>
          <w:tcPr>
            <w:tcW w:w="5864" w:type="dxa"/>
          </w:tcPr>
          <w:p w14:paraId="3314933A" w14:textId="3BDDA366" w:rsidR="002B35C8" w:rsidRPr="002B35C8" w:rsidRDefault="002B35C8" w:rsidP="002B35C8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  <w:r w:rsidRPr="002B35C8"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  <w:t>Discipline studiate la Universitatea pe perioada mobilității</w:t>
            </w:r>
          </w:p>
        </w:tc>
      </w:tr>
      <w:tr w:rsidR="00F446CD" w:rsidRPr="002B35C8" w14:paraId="3278A0CD" w14:textId="77777777" w:rsidTr="00586509">
        <w:tc>
          <w:tcPr>
            <w:tcW w:w="0" w:type="auto"/>
          </w:tcPr>
          <w:p w14:paraId="1D6106FE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E55F3D9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5A5A7AC7" w14:textId="77777777" w:rsidTr="00586509">
        <w:tc>
          <w:tcPr>
            <w:tcW w:w="0" w:type="auto"/>
          </w:tcPr>
          <w:p w14:paraId="58BDB190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0051BA08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0476132D" w14:textId="77777777" w:rsidTr="00586509">
        <w:tc>
          <w:tcPr>
            <w:tcW w:w="0" w:type="auto"/>
          </w:tcPr>
          <w:p w14:paraId="5C251523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5A8B6B6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7E9BF59A" w14:textId="77777777" w:rsidTr="00586509">
        <w:tc>
          <w:tcPr>
            <w:tcW w:w="0" w:type="auto"/>
          </w:tcPr>
          <w:p w14:paraId="40CA5B85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E25E3AB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12B68CFB" w14:textId="77777777" w:rsidTr="00586509">
        <w:tc>
          <w:tcPr>
            <w:tcW w:w="0" w:type="auto"/>
          </w:tcPr>
          <w:p w14:paraId="402A1705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9C2013F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43A9F9D9" w14:textId="77777777" w:rsidTr="00586509">
        <w:tc>
          <w:tcPr>
            <w:tcW w:w="0" w:type="auto"/>
          </w:tcPr>
          <w:p w14:paraId="004B2A6A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5EA6E4F2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5471FD5A" w14:textId="77777777" w:rsidTr="00586509">
        <w:tc>
          <w:tcPr>
            <w:tcW w:w="0" w:type="auto"/>
          </w:tcPr>
          <w:p w14:paraId="6AE2CB34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99A6DC6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7DDD0303" w14:textId="77777777" w:rsidTr="00586509">
        <w:tc>
          <w:tcPr>
            <w:tcW w:w="0" w:type="auto"/>
          </w:tcPr>
          <w:p w14:paraId="341136EB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374AB5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2E2D3478" w14:textId="77777777" w:rsidTr="00586509">
        <w:tc>
          <w:tcPr>
            <w:tcW w:w="0" w:type="auto"/>
          </w:tcPr>
          <w:p w14:paraId="22C979F6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6588D30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7D05EE33" w14:textId="77777777" w:rsidTr="00586509">
        <w:tc>
          <w:tcPr>
            <w:tcW w:w="0" w:type="auto"/>
          </w:tcPr>
          <w:p w14:paraId="1742A4C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72B74CB0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7ECA4C59" w14:textId="77777777" w:rsidTr="00586509">
        <w:tc>
          <w:tcPr>
            <w:tcW w:w="0" w:type="auto"/>
          </w:tcPr>
          <w:p w14:paraId="67901AE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E64096D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4EF0452D" w14:textId="77777777" w:rsidTr="00586509">
        <w:tc>
          <w:tcPr>
            <w:tcW w:w="0" w:type="auto"/>
          </w:tcPr>
          <w:p w14:paraId="31DFE38D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75295D6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75337FD9" w14:textId="77777777" w:rsidTr="00586509">
        <w:tc>
          <w:tcPr>
            <w:tcW w:w="0" w:type="auto"/>
          </w:tcPr>
          <w:p w14:paraId="729AC1C3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36083DB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</w:tbl>
    <w:p w14:paraId="53BC8BC9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Cs/>
          <w:color w:val="0F243E" w:themeColor="text2" w:themeShade="80"/>
          <w:sz w:val="24"/>
          <w:szCs w:val="24"/>
        </w:rPr>
      </w:pPr>
    </w:p>
    <w:p w14:paraId="034B83DA" w14:textId="77777777" w:rsidR="00F446CD" w:rsidRDefault="00F446CD" w:rsidP="00F446CD">
      <w:pPr>
        <w:pStyle w:val="ListParagraph"/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Universitatea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</w:t>
      </w:r>
    </w:p>
    <w:p w14:paraId="030DEFE8" w14:textId="437A0C9A" w:rsidR="00F446CD" w:rsidRDefault="00DE4126" w:rsidP="00DE4126">
      <w:pPr>
        <w:widowControl w:val="0"/>
        <w:overflowPunct w:val="0"/>
        <w:autoSpaceDE w:val="0"/>
        <w:autoSpaceDN w:val="0"/>
        <w:adjustRightInd w:val="0"/>
        <w:ind w:firstLine="360"/>
        <w:rPr>
          <w:rFonts w:ascii="Arial" w:hAnsi="Arial" w:cs="Arial"/>
          <w:b/>
          <w:color w:val="0F243E" w:themeColor="text2" w:themeShade="80"/>
          <w:sz w:val="24"/>
          <w:szCs w:val="24"/>
          <w:lang w:val="en-US"/>
        </w:rPr>
      </w:pPr>
      <w:r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>OBLIGATORIU: Link plan de învățământ și fișe de disciplină</w:t>
      </w:r>
      <w:r w:rsidRPr="00DE4126">
        <w:rPr>
          <w:rFonts w:ascii="Arial" w:hAnsi="Arial" w:cs="Arial"/>
          <w:b/>
          <w:color w:val="0F243E" w:themeColor="text2" w:themeShade="80"/>
          <w:sz w:val="24"/>
          <w:szCs w:val="24"/>
        </w:rPr>
        <w:t>: ..............................</w:t>
      </w:r>
      <w:r w:rsidRPr="00DE4126">
        <w:rPr>
          <w:rFonts w:ascii="Arial" w:hAnsi="Arial" w:cs="Arial"/>
          <w:b/>
          <w:color w:val="0F243E" w:themeColor="text2" w:themeShade="80"/>
          <w:sz w:val="24"/>
          <w:szCs w:val="24"/>
          <w:cs/>
        </w:rPr>
        <w:t>‎</w:t>
      </w:r>
    </w:p>
    <w:p w14:paraId="56351445" w14:textId="77777777" w:rsidR="00DE4126" w:rsidRPr="00DE4126" w:rsidRDefault="00DE4126" w:rsidP="00F446CD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color w:val="0F243E" w:themeColor="text2" w:themeShade="8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5864"/>
      </w:tblGrid>
      <w:tr w:rsidR="002B35C8" w:rsidRPr="002B35C8" w14:paraId="5FA392A3" w14:textId="77777777" w:rsidTr="00586509">
        <w:tc>
          <w:tcPr>
            <w:tcW w:w="4531" w:type="dxa"/>
          </w:tcPr>
          <w:p w14:paraId="48B9431E" w14:textId="2513912D" w:rsidR="002B35C8" w:rsidRPr="002B35C8" w:rsidRDefault="002B35C8" w:rsidP="002B35C8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  <w:r w:rsidRPr="002B35C8"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  <w:t>Discipline studiate la UTCN în semestrul/anul aferent mobilității</w:t>
            </w:r>
          </w:p>
        </w:tc>
        <w:tc>
          <w:tcPr>
            <w:tcW w:w="5864" w:type="dxa"/>
          </w:tcPr>
          <w:p w14:paraId="0650AA57" w14:textId="11EDB082" w:rsidR="002B35C8" w:rsidRPr="002B35C8" w:rsidRDefault="002B35C8" w:rsidP="002B35C8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  <w:r w:rsidRPr="002B35C8"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  <w:t>Discipline studiate la Universitatea pe perioada mobilității</w:t>
            </w:r>
          </w:p>
        </w:tc>
      </w:tr>
      <w:tr w:rsidR="00F446CD" w:rsidRPr="002B35C8" w14:paraId="06C3E3F0" w14:textId="77777777" w:rsidTr="00586509">
        <w:tc>
          <w:tcPr>
            <w:tcW w:w="0" w:type="auto"/>
          </w:tcPr>
          <w:p w14:paraId="213D588D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497ACAD3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181C699D" w14:textId="77777777" w:rsidTr="00586509">
        <w:tc>
          <w:tcPr>
            <w:tcW w:w="0" w:type="auto"/>
          </w:tcPr>
          <w:p w14:paraId="240C1527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7E943E06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52B325CB" w14:textId="77777777" w:rsidTr="00586509">
        <w:tc>
          <w:tcPr>
            <w:tcW w:w="0" w:type="auto"/>
          </w:tcPr>
          <w:p w14:paraId="150C6236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720719C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4C5FFDEA" w14:textId="77777777" w:rsidTr="00586509">
        <w:tc>
          <w:tcPr>
            <w:tcW w:w="0" w:type="auto"/>
          </w:tcPr>
          <w:p w14:paraId="3DBDB875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325A46EF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1A04AE89" w14:textId="77777777" w:rsidTr="00586509">
        <w:tc>
          <w:tcPr>
            <w:tcW w:w="0" w:type="auto"/>
          </w:tcPr>
          <w:p w14:paraId="199CD19A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3021C163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59A199B4" w14:textId="77777777" w:rsidTr="00586509">
        <w:tc>
          <w:tcPr>
            <w:tcW w:w="0" w:type="auto"/>
          </w:tcPr>
          <w:p w14:paraId="40A880C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B6054CA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6EF929F6" w14:textId="77777777" w:rsidTr="00586509">
        <w:tc>
          <w:tcPr>
            <w:tcW w:w="0" w:type="auto"/>
          </w:tcPr>
          <w:p w14:paraId="279283CE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3AD74184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6A8BF532" w14:textId="77777777" w:rsidTr="00586509">
        <w:tc>
          <w:tcPr>
            <w:tcW w:w="0" w:type="auto"/>
          </w:tcPr>
          <w:p w14:paraId="67CBA75E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0AE0BBA9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401D6F22" w14:textId="77777777" w:rsidTr="00586509">
        <w:tc>
          <w:tcPr>
            <w:tcW w:w="0" w:type="auto"/>
          </w:tcPr>
          <w:p w14:paraId="164A5EDA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3E2582F3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686379A1" w14:textId="77777777" w:rsidTr="00586509">
        <w:tc>
          <w:tcPr>
            <w:tcW w:w="0" w:type="auto"/>
          </w:tcPr>
          <w:p w14:paraId="443D306F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7A77FE4B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2A8C9A49" w14:textId="77777777" w:rsidTr="00586509">
        <w:tc>
          <w:tcPr>
            <w:tcW w:w="0" w:type="auto"/>
          </w:tcPr>
          <w:p w14:paraId="4B3E1564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7C7797E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2B78FA52" w14:textId="77777777" w:rsidTr="00586509">
        <w:tc>
          <w:tcPr>
            <w:tcW w:w="0" w:type="auto"/>
          </w:tcPr>
          <w:p w14:paraId="6F07AF3E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4DADDBB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3DC579C1" w14:textId="77777777" w:rsidTr="00586509">
        <w:tc>
          <w:tcPr>
            <w:tcW w:w="0" w:type="auto"/>
          </w:tcPr>
          <w:p w14:paraId="5B27D5C8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2414A20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</w:tbl>
    <w:p w14:paraId="5BDCA991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3B621251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Cs/>
          <w:color w:val="0F243E" w:themeColor="text2" w:themeShade="80"/>
          <w:sz w:val="24"/>
          <w:szCs w:val="24"/>
        </w:rPr>
      </w:pPr>
    </w:p>
    <w:p w14:paraId="3C6583D2" w14:textId="77777777" w:rsidR="00F446CD" w:rsidRDefault="00F446CD" w:rsidP="00F446CD">
      <w:pPr>
        <w:pStyle w:val="ListParagraph"/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  <w:r w:rsidRPr="002B35C8">
        <w:rPr>
          <w:rFonts w:ascii="Arial" w:hAnsi="Arial" w:cs="Arial"/>
          <w:b/>
          <w:color w:val="0F243E" w:themeColor="text2" w:themeShade="80"/>
          <w:sz w:val="24"/>
          <w:szCs w:val="24"/>
        </w:rPr>
        <w:t>Universitatea</w:t>
      </w:r>
      <w:r w:rsidRPr="002B35C8">
        <w:rPr>
          <w:rFonts w:ascii="Arial" w:hAnsi="Arial" w:cs="Arial"/>
          <w:bCs/>
          <w:color w:val="0F243E" w:themeColor="text2" w:themeShade="80"/>
          <w:sz w:val="24"/>
          <w:szCs w:val="24"/>
        </w:rPr>
        <w:t>..............</w:t>
      </w:r>
    </w:p>
    <w:p w14:paraId="109E2A80" w14:textId="6F57B9FE" w:rsidR="00956A3D" w:rsidRPr="00956A3D" w:rsidRDefault="00DE4126" w:rsidP="00956A3D">
      <w:pPr>
        <w:pStyle w:val="ListParagraph"/>
        <w:widowControl w:val="0"/>
        <w:overflowPunct w:val="0"/>
        <w:autoSpaceDE w:val="0"/>
        <w:autoSpaceDN w:val="0"/>
        <w:adjustRightInd w:val="0"/>
        <w:ind w:left="720"/>
        <w:rPr>
          <w:rFonts w:ascii="Arial" w:hAnsi="Arial" w:cs="Arial"/>
          <w:b/>
          <w:color w:val="0F243E" w:themeColor="text2" w:themeShade="80"/>
          <w:sz w:val="24"/>
          <w:szCs w:val="24"/>
        </w:rPr>
      </w:pPr>
      <w:r w:rsidRPr="00DE4126">
        <w:rPr>
          <w:rFonts w:ascii="Arial" w:hAnsi="Arial" w:cs="Arial"/>
          <w:b/>
          <w:color w:val="C00000"/>
          <w:sz w:val="24"/>
          <w:szCs w:val="24"/>
          <w:highlight w:val="yellow"/>
        </w:rPr>
        <w:t>OBLIGATORIU: Link plan de învățământ și fișe de disciplină</w:t>
      </w:r>
      <w:r w:rsidRPr="00DE4126">
        <w:rPr>
          <w:rFonts w:ascii="Arial" w:hAnsi="Arial" w:cs="Arial"/>
          <w:b/>
          <w:color w:val="0F243E" w:themeColor="text2" w:themeShade="80"/>
          <w:sz w:val="24"/>
          <w:szCs w:val="24"/>
        </w:rPr>
        <w:t>: ..............................</w:t>
      </w:r>
      <w:r w:rsidRPr="00DE4126">
        <w:rPr>
          <w:rFonts w:ascii="Arial" w:hAnsi="Arial" w:cs="Arial"/>
          <w:b/>
          <w:color w:val="0F243E" w:themeColor="text2" w:themeShade="80"/>
          <w:sz w:val="24"/>
          <w:szCs w:val="24"/>
          <w:cs/>
        </w:rPr>
        <w:t>‎</w:t>
      </w:r>
      <w:r w:rsidR="00956A3D">
        <w:rPr>
          <w:rFonts w:ascii="Arial" w:hAnsi="Arial" w:cs="Arial"/>
          <w:b/>
          <w:color w:val="0F243E" w:themeColor="text2" w:themeShade="80"/>
          <w:sz w:val="24"/>
          <w:szCs w:val="24"/>
        </w:rPr>
        <w:t>:</w:t>
      </w:r>
      <w:r w:rsidR="00956A3D" w:rsidRPr="00956A3D">
        <w:rPr>
          <w:rFonts w:ascii="Arial" w:hAnsi="Arial" w:cs="Arial"/>
          <w:bCs/>
          <w:color w:val="0F243E" w:themeColor="text2" w:themeShade="80"/>
          <w:sz w:val="24"/>
          <w:szCs w:val="24"/>
        </w:rPr>
        <w:t xml:space="preserve"> ..............................</w:t>
      </w:r>
    </w:p>
    <w:p w14:paraId="1D7ED354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  <w:color w:val="0F243E" w:themeColor="text2" w:themeShade="8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5864"/>
      </w:tblGrid>
      <w:tr w:rsidR="00F446CD" w:rsidRPr="002B35C8" w14:paraId="023D663E" w14:textId="77777777" w:rsidTr="00586509">
        <w:tc>
          <w:tcPr>
            <w:tcW w:w="4531" w:type="dxa"/>
          </w:tcPr>
          <w:p w14:paraId="257DEE4C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</w:pPr>
            <w:r w:rsidRPr="002B35C8"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  <w:t>Discipline studiate la UTCN în semestrul/anul aferent mobilității</w:t>
            </w:r>
          </w:p>
        </w:tc>
        <w:tc>
          <w:tcPr>
            <w:tcW w:w="5864" w:type="dxa"/>
          </w:tcPr>
          <w:p w14:paraId="6B2B9699" w14:textId="1AC8C2EA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</w:pPr>
            <w:r w:rsidRPr="002B35C8">
              <w:rPr>
                <w:rFonts w:ascii="Arial" w:hAnsi="Arial" w:cs="Arial"/>
                <w:color w:val="0F243E" w:themeColor="text2" w:themeShade="80"/>
                <w:sz w:val="24"/>
                <w:szCs w:val="24"/>
              </w:rPr>
              <w:t>Discipline studiate la Universitatea pe perioada mobilității</w:t>
            </w:r>
          </w:p>
        </w:tc>
      </w:tr>
      <w:tr w:rsidR="00F446CD" w:rsidRPr="002B35C8" w14:paraId="1A77B068" w14:textId="77777777" w:rsidTr="00586509">
        <w:tc>
          <w:tcPr>
            <w:tcW w:w="0" w:type="auto"/>
          </w:tcPr>
          <w:p w14:paraId="08881957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6840D6A7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25F9D2DE" w14:textId="77777777" w:rsidTr="00586509">
        <w:tc>
          <w:tcPr>
            <w:tcW w:w="0" w:type="auto"/>
          </w:tcPr>
          <w:p w14:paraId="7CB757F9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0B6F5A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01AB96D3" w14:textId="77777777" w:rsidTr="00586509">
        <w:tc>
          <w:tcPr>
            <w:tcW w:w="0" w:type="auto"/>
          </w:tcPr>
          <w:p w14:paraId="7C1B5D05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40CC88DE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639BE73F" w14:textId="77777777" w:rsidTr="00586509">
        <w:tc>
          <w:tcPr>
            <w:tcW w:w="0" w:type="auto"/>
          </w:tcPr>
          <w:p w14:paraId="2EC5DEE4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78049A2F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603FF443" w14:textId="77777777" w:rsidTr="00586509">
        <w:tc>
          <w:tcPr>
            <w:tcW w:w="0" w:type="auto"/>
          </w:tcPr>
          <w:p w14:paraId="6F03448F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6B6A18A2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2A937391" w14:textId="77777777" w:rsidTr="00586509">
        <w:tc>
          <w:tcPr>
            <w:tcW w:w="0" w:type="auto"/>
          </w:tcPr>
          <w:p w14:paraId="108AA075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313A747C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484E7D5A" w14:textId="77777777" w:rsidTr="00586509">
        <w:tc>
          <w:tcPr>
            <w:tcW w:w="0" w:type="auto"/>
          </w:tcPr>
          <w:p w14:paraId="75C5563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2E8891CF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7AEE600D" w14:textId="77777777" w:rsidTr="00586509">
        <w:tc>
          <w:tcPr>
            <w:tcW w:w="0" w:type="auto"/>
          </w:tcPr>
          <w:p w14:paraId="062BC6A8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5870D027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0A9896D3" w14:textId="77777777" w:rsidTr="00586509">
        <w:tc>
          <w:tcPr>
            <w:tcW w:w="0" w:type="auto"/>
          </w:tcPr>
          <w:p w14:paraId="25E7C48A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476BB8AD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77E4EFBE" w14:textId="77777777" w:rsidTr="00586509">
        <w:tc>
          <w:tcPr>
            <w:tcW w:w="0" w:type="auto"/>
          </w:tcPr>
          <w:p w14:paraId="1ADEC531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6F3FA68A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59E000FA" w14:textId="77777777" w:rsidTr="00586509">
        <w:tc>
          <w:tcPr>
            <w:tcW w:w="0" w:type="auto"/>
          </w:tcPr>
          <w:p w14:paraId="24CE56B8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1AE18CB7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184C8CF9" w14:textId="77777777" w:rsidTr="00586509">
        <w:tc>
          <w:tcPr>
            <w:tcW w:w="0" w:type="auto"/>
          </w:tcPr>
          <w:p w14:paraId="01924F04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64EDF7E9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  <w:tr w:rsidR="00F446CD" w:rsidRPr="002B35C8" w14:paraId="303646CB" w14:textId="77777777" w:rsidTr="00586509">
        <w:tc>
          <w:tcPr>
            <w:tcW w:w="0" w:type="auto"/>
          </w:tcPr>
          <w:p w14:paraId="4BC8FDE7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  <w:tc>
          <w:tcPr>
            <w:tcW w:w="0" w:type="auto"/>
          </w:tcPr>
          <w:p w14:paraId="78C171C3" w14:textId="77777777" w:rsidR="00F446CD" w:rsidRPr="002B35C8" w:rsidRDefault="00F446CD" w:rsidP="0058650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F243E" w:themeColor="text2" w:themeShade="80"/>
                <w:sz w:val="24"/>
                <w:szCs w:val="24"/>
              </w:rPr>
            </w:pPr>
          </w:p>
        </w:tc>
      </w:tr>
    </w:tbl>
    <w:p w14:paraId="2D46A473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0A1FAD4B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71F84C2E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656B4184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1D3E61FF" w14:textId="77777777" w:rsidR="00F446CD" w:rsidRPr="002B35C8" w:rsidRDefault="00F446CD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587BC13B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014A9512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7570CC1C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2B5BF878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025C4295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5C991C6E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72657ADB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09578FD1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2E1639FF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2E183C11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0D540C39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0F68DF4E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77389C4D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630F62F8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2E96CDCF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586579FD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1DAA59A4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78531754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10D04F41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3850FBD6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68C23440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376E3BE7" w14:textId="77777777" w:rsidR="002B35C8" w:rsidRPr="002B35C8" w:rsidRDefault="002B35C8" w:rsidP="00F446CD">
      <w:pPr>
        <w:widowControl w:val="0"/>
        <w:overflowPunct w:val="0"/>
        <w:autoSpaceDE w:val="0"/>
        <w:autoSpaceDN w:val="0"/>
        <w:adjustRightInd w:val="0"/>
        <w:spacing w:after="120"/>
        <w:rPr>
          <w:rFonts w:ascii="Arial" w:hAnsi="Arial" w:cs="Arial"/>
          <w:b/>
          <w:bCs/>
          <w:color w:val="0F243E" w:themeColor="text2" w:themeShade="80"/>
          <w:sz w:val="24"/>
          <w:szCs w:val="24"/>
        </w:rPr>
      </w:pPr>
    </w:p>
    <w:p w14:paraId="63798D7A" w14:textId="42BFD4E7" w:rsidR="002B35C8" w:rsidRPr="00B7566B" w:rsidRDefault="002B35C8" w:rsidP="00B7566B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Cs/>
          <w:color w:val="0F243E" w:themeColor="text2" w:themeShade="80"/>
          <w:sz w:val="24"/>
          <w:szCs w:val="24"/>
        </w:rPr>
      </w:pPr>
    </w:p>
    <w:sectPr w:rsidR="002B35C8" w:rsidRPr="00B7566B" w:rsidSect="00096C2F">
      <w:headerReference w:type="default" r:id="rId8"/>
      <w:pgSz w:w="11900" w:h="16840" w:code="9"/>
      <w:pgMar w:top="720" w:right="418" w:bottom="720" w:left="720" w:header="708" w:footer="708" w:gutter="0"/>
      <w:cols w:space="708" w:equalWidth="0">
        <w:col w:w="1076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05BE23" w14:textId="77777777" w:rsidR="00E824D4" w:rsidRDefault="00E824D4" w:rsidP="003C1D00">
      <w:r>
        <w:separator/>
      </w:r>
    </w:p>
  </w:endnote>
  <w:endnote w:type="continuationSeparator" w:id="0">
    <w:p w14:paraId="1DFE7466" w14:textId="77777777" w:rsidR="00E824D4" w:rsidRDefault="00E824D4" w:rsidP="003C1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C8E45B" w14:textId="77777777" w:rsidR="00E824D4" w:rsidRDefault="00E824D4" w:rsidP="003C1D00">
      <w:r>
        <w:separator/>
      </w:r>
    </w:p>
  </w:footnote>
  <w:footnote w:type="continuationSeparator" w:id="0">
    <w:p w14:paraId="1DA20321" w14:textId="77777777" w:rsidR="00E824D4" w:rsidRDefault="00E824D4" w:rsidP="003C1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249B9" w14:textId="77777777" w:rsidR="009679C6" w:rsidRDefault="00CE15BB">
    <w:pPr>
      <w:pStyle w:val="Header"/>
    </w:pPr>
    <w:r w:rsidRPr="004C21B3">
      <w:rPr>
        <w:noProof/>
      </w:rPr>
      <w:drawing>
        <wp:anchor distT="0" distB="0" distL="114300" distR="114300" simplePos="0" relativeHeight="251657728" behindDoc="1" locked="0" layoutInCell="1" allowOverlap="1" wp14:anchorId="7EFE5CB7" wp14:editId="7F37DC93">
          <wp:simplePos x="0" y="0"/>
          <wp:positionH relativeFrom="column">
            <wp:posOffset>5468108</wp:posOffset>
          </wp:positionH>
          <wp:positionV relativeFrom="paragraph">
            <wp:posOffset>-188735</wp:posOffset>
          </wp:positionV>
          <wp:extent cx="1184910" cy="415290"/>
          <wp:effectExtent l="0" t="0" r="0" b="3810"/>
          <wp:wrapTight wrapText="bothSides">
            <wp:wrapPolygon edited="0">
              <wp:start x="2084" y="0"/>
              <wp:lineTo x="2084" y="20807"/>
              <wp:lineTo x="19100" y="20807"/>
              <wp:lineTo x="19100" y="0"/>
              <wp:lineTo x="2084" y="0"/>
            </wp:wrapPolygon>
          </wp:wrapTight>
          <wp:docPr id="1" name="Picture 1" descr="http://bri.utcluj.ro/imagini/erasmu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bri.utcluj.ro/imagini/erasmu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4910" cy="415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679C6" w:rsidRPr="0086388E">
      <w:rPr>
        <w:noProof/>
      </w:rPr>
      <w:drawing>
        <wp:anchor distT="0" distB="0" distL="114300" distR="114300" simplePos="0" relativeHeight="251655680" behindDoc="1" locked="0" layoutInCell="0" allowOverlap="1" wp14:anchorId="1D15FC99" wp14:editId="6F884389">
          <wp:simplePos x="0" y="0"/>
          <wp:positionH relativeFrom="page">
            <wp:posOffset>857250</wp:posOffset>
          </wp:positionH>
          <wp:positionV relativeFrom="page">
            <wp:posOffset>174625</wp:posOffset>
          </wp:positionV>
          <wp:extent cx="1087120" cy="575310"/>
          <wp:effectExtent l="0" t="0" r="0" b="0"/>
          <wp:wrapNone/>
          <wp:docPr id="2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120" cy="575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9C6" w:rsidRPr="0086388E">
      <w:rPr>
        <w:noProof/>
      </w:rPr>
      <w:t xml:space="preserve"> </w:t>
    </w:r>
    <w:bookmarkStart w:id="0" w:name="page1"/>
    <w:bookmarkEnd w:id="0"/>
  </w:p>
  <w:p w14:paraId="10D30F82" w14:textId="77777777" w:rsidR="003C1D00" w:rsidRDefault="003C1D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D95CDC"/>
    <w:multiLevelType w:val="hybridMultilevel"/>
    <w:tmpl w:val="A6687E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A4CB2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C5ED6"/>
    <w:multiLevelType w:val="hybridMultilevel"/>
    <w:tmpl w:val="A9A6CF1A"/>
    <w:lvl w:ilvl="0" w:tplc="8494BF1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B6750D"/>
    <w:multiLevelType w:val="hybridMultilevel"/>
    <w:tmpl w:val="83468058"/>
    <w:lvl w:ilvl="0" w:tplc="46BE72A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57C0F79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FB11A3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E0802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227C96"/>
    <w:multiLevelType w:val="hybridMultilevel"/>
    <w:tmpl w:val="94F892B6"/>
    <w:lvl w:ilvl="0" w:tplc="46BE72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9D62DC"/>
    <w:multiLevelType w:val="hybridMultilevel"/>
    <w:tmpl w:val="5DB43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C5049C"/>
    <w:multiLevelType w:val="hybridMultilevel"/>
    <w:tmpl w:val="60E462A4"/>
    <w:lvl w:ilvl="0" w:tplc="FBACA23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A4402D"/>
    <w:multiLevelType w:val="hybridMultilevel"/>
    <w:tmpl w:val="CD8E4D74"/>
    <w:lvl w:ilvl="0" w:tplc="59BAB22C">
      <w:numFmt w:val="bullet"/>
      <w:lvlText w:val="-"/>
      <w:lvlJc w:val="left"/>
      <w:pPr>
        <w:ind w:left="363" w:hanging="360"/>
      </w:pPr>
      <w:rPr>
        <w:rFonts w:ascii="Arial" w:eastAsiaTheme="minorEastAsia" w:hAnsi="Arial" w:cs="Arial" w:hint="default"/>
        <w:b/>
      </w:rPr>
    </w:lvl>
    <w:lvl w:ilvl="1" w:tplc="0418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3" w15:restartNumberingAfterBreak="0">
    <w:nsid w:val="71DE121E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324984"/>
    <w:multiLevelType w:val="hybridMultilevel"/>
    <w:tmpl w:val="5DB437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2E4D23"/>
    <w:multiLevelType w:val="hybridMultilevel"/>
    <w:tmpl w:val="DF1E1BF8"/>
    <w:lvl w:ilvl="0" w:tplc="42807786">
      <w:numFmt w:val="bullet"/>
      <w:lvlText w:val="-"/>
      <w:lvlJc w:val="left"/>
      <w:pPr>
        <w:ind w:left="363" w:hanging="360"/>
      </w:pPr>
      <w:rPr>
        <w:rFonts w:ascii="Tahoma" w:eastAsiaTheme="minorEastAsia" w:hAnsi="Tahoma" w:hint="default"/>
      </w:rPr>
    </w:lvl>
    <w:lvl w:ilvl="1" w:tplc="0418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6" w15:restartNumberingAfterBreak="0">
    <w:nsid w:val="7DB56EDB"/>
    <w:multiLevelType w:val="hybridMultilevel"/>
    <w:tmpl w:val="5F9AFA0A"/>
    <w:lvl w:ilvl="0" w:tplc="03704750">
      <w:numFmt w:val="bullet"/>
      <w:lvlText w:val="-"/>
      <w:lvlJc w:val="left"/>
      <w:pPr>
        <w:ind w:left="363" w:hanging="360"/>
      </w:pPr>
      <w:rPr>
        <w:rFonts w:ascii="Tahoma" w:eastAsiaTheme="minorEastAsia" w:hAnsi="Tahoma" w:hint="default"/>
        <w:b/>
        <w:color w:val="65659A"/>
        <w:sz w:val="20"/>
        <w:u w:val="single"/>
      </w:rPr>
    </w:lvl>
    <w:lvl w:ilvl="1" w:tplc="0418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num w:numId="1" w16cid:durableId="140075828">
    <w:abstractNumId w:val="0"/>
  </w:num>
  <w:num w:numId="2" w16cid:durableId="1400715550">
    <w:abstractNumId w:val="1"/>
  </w:num>
  <w:num w:numId="3" w16cid:durableId="1887527228">
    <w:abstractNumId w:val="4"/>
  </w:num>
  <w:num w:numId="4" w16cid:durableId="1430738156">
    <w:abstractNumId w:val="16"/>
  </w:num>
  <w:num w:numId="5" w16cid:durableId="107822226">
    <w:abstractNumId w:val="15"/>
  </w:num>
  <w:num w:numId="6" w16cid:durableId="2095710724">
    <w:abstractNumId w:val="5"/>
  </w:num>
  <w:num w:numId="7" w16cid:durableId="60178975">
    <w:abstractNumId w:val="9"/>
  </w:num>
  <w:num w:numId="8" w16cid:durableId="1709990317">
    <w:abstractNumId w:val="12"/>
  </w:num>
  <w:num w:numId="9" w16cid:durableId="1651322200">
    <w:abstractNumId w:val="11"/>
  </w:num>
  <w:num w:numId="10" w16cid:durableId="1666516672">
    <w:abstractNumId w:val="10"/>
  </w:num>
  <w:num w:numId="11" w16cid:durableId="771241745">
    <w:abstractNumId w:val="2"/>
  </w:num>
  <w:num w:numId="12" w16cid:durableId="1536189275">
    <w:abstractNumId w:val="7"/>
  </w:num>
  <w:num w:numId="13" w16cid:durableId="485244392">
    <w:abstractNumId w:val="14"/>
  </w:num>
  <w:num w:numId="14" w16cid:durableId="1676569812">
    <w:abstractNumId w:val="8"/>
  </w:num>
  <w:num w:numId="15" w16cid:durableId="814834168">
    <w:abstractNumId w:val="13"/>
  </w:num>
  <w:num w:numId="16" w16cid:durableId="82192434">
    <w:abstractNumId w:val="3"/>
  </w:num>
  <w:num w:numId="17" w16cid:durableId="1477379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NDI0MzY1M7A0NzJR0lEKTi0uzszPAykwrwUAp6RRGCwAAAA="/>
  </w:docVars>
  <w:rsids>
    <w:rsidRoot w:val="008538F8"/>
    <w:rsid w:val="00005DD7"/>
    <w:rsid w:val="00026EC2"/>
    <w:rsid w:val="00054BFA"/>
    <w:rsid w:val="00057AA8"/>
    <w:rsid w:val="00066400"/>
    <w:rsid w:val="00073424"/>
    <w:rsid w:val="000807F4"/>
    <w:rsid w:val="00087151"/>
    <w:rsid w:val="00096C2F"/>
    <w:rsid w:val="000A2C43"/>
    <w:rsid w:val="000B0546"/>
    <w:rsid w:val="000C2BC4"/>
    <w:rsid w:val="00117784"/>
    <w:rsid w:val="0012378C"/>
    <w:rsid w:val="001356A6"/>
    <w:rsid w:val="0014099A"/>
    <w:rsid w:val="00150406"/>
    <w:rsid w:val="00157B0C"/>
    <w:rsid w:val="00161103"/>
    <w:rsid w:val="00161433"/>
    <w:rsid w:val="001817AA"/>
    <w:rsid w:val="00182127"/>
    <w:rsid w:val="0019345D"/>
    <w:rsid w:val="001951A8"/>
    <w:rsid w:val="001A3327"/>
    <w:rsid w:val="001A3363"/>
    <w:rsid w:val="001B0037"/>
    <w:rsid w:val="001B0387"/>
    <w:rsid w:val="001B2BD7"/>
    <w:rsid w:val="001C3590"/>
    <w:rsid w:val="001D44B4"/>
    <w:rsid w:val="001D5683"/>
    <w:rsid w:val="001E0F1A"/>
    <w:rsid w:val="001F2165"/>
    <w:rsid w:val="002056E9"/>
    <w:rsid w:val="002270C9"/>
    <w:rsid w:val="00237834"/>
    <w:rsid w:val="00250F48"/>
    <w:rsid w:val="00262821"/>
    <w:rsid w:val="002B35C8"/>
    <w:rsid w:val="002B4AB6"/>
    <w:rsid w:val="002F6504"/>
    <w:rsid w:val="0030171C"/>
    <w:rsid w:val="00320838"/>
    <w:rsid w:val="0033539E"/>
    <w:rsid w:val="003376A8"/>
    <w:rsid w:val="00341377"/>
    <w:rsid w:val="00360BC8"/>
    <w:rsid w:val="0037701F"/>
    <w:rsid w:val="003849AC"/>
    <w:rsid w:val="0038556A"/>
    <w:rsid w:val="0038779E"/>
    <w:rsid w:val="003B21BB"/>
    <w:rsid w:val="003B7077"/>
    <w:rsid w:val="003C1D00"/>
    <w:rsid w:val="003D7650"/>
    <w:rsid w:val="0043088D"/>
    <w:rsid w:val="004316B8"/>
    <w:rsid w:val="004364E7"/>
    <w:rsid w:val="004446BF"/>
    <w:rsid w:val="004515FF"/>
    <w:rsid w:val="0045614C"/>
    <w:rsid w:val="004838FF"/>
    <w:rsid w:val="004946DF"/>
    <w:rsid w:val="004B430A"/>
    <w:rsid w:val="004C5D1A"/>
    <w:rsid w:val="004F2B3E"/>
    <w:rsid w:val="00514395"/>
    <w:rsid w:val="00546A23"/>
    <w:rsid w:val="005566E2"/>
    <w:rsid w:val="00562663"/>
    <w:rsid w:val="005742E4"/>
    <w:rsid w:val="005834C4"/>
    <w:rsid w:val="005931C9"/>
    <w:rsid w:val="0059626E"/>
    <w:rsid w:val="005971C0"/>
    <w:rsid w:val="005A4D15"/>
    <w:rsid w:val="005B6737"/>
    <w:rsid w:val="005C4AF7"/>
    <w:rsid w:val="005C5B9A"/>
    <w:rsid w:val="005E32F2"/>
    <w:rsid w:val="005F01DD"/>
    <w:rsid w:val="00607014"/>
    <w:rsid w:val="0061232B"/>
    <w:rsid w:val="00616C1D"/>
    <w:rsid w:val="00621832"/>
    <w:rsid w:val="006270BF"/>
    <w:rsid w:val="00657B0D"/>
    <w:rsid w:val="0066383A"/>
    <w:rsid w:val="0066647A"/>
    <w:rsid w:val="006773AA"/>
    <w:rsid w:val="0069079C"/>
    <w:rsid w:val="00696CFE"/>
    <w:rsid w:val="00697BF5"/>
    <w:rsid w:val="006C0B4C"/>
    <w:rsid w:val="006D0412"/>
    <w:rsid w:val="006D6D77"/>
    <w:rsid w:val="006D7C62"/>
    <w:rsid w:val="006E7E32"/>
    <w:rsid w:val="007148AF"/>
    <w:rsid w:val="00722141"/>
    <w:rsid w:val="0073583F"/>
    <w:rsid w:val="0074221E"/>
    <w:rsid w:val="007451E2"/>
    <w:rsid w:val="007477C4"/>
    <w:rsid w:val="007532B2"/>
    <w:rsid w:val="00772A72"/>
    <w:rsid w:val="007906E3"/>
    <w:rsid w:val="00793B60"/>
    <w:rsid w:val="007975E4"/>
    <w:rsid w:val="007A49DE"/>
    <w:rsid w:val="007A5C91"/>
    <w:rsid w:val="007B3A4E"/>
    <w:rsid w:val="007D6892"/>
    <w:rsid w:val="007F0493"/>
    <w:rsid w:val="007F5D7C"/>
    <w:rsid w:val="00821B6F"/>
    <w:rsid w:val="00836864"/>
    <w:rsid w:val="00840EB0"/>
    <w:rsid w:val="008537E7"/>
    <w:rsid w:val="008538F8"/>
    <w:rsid w:val="0085600C"/>
    <w:rsid w:val="008576D8"/>
    <w:rsid w:val="0086388E"/>
    <w:rsid w:val="00882C04"/>
    <w:rsid w:val="008870D3"/>
    <w:rsid w:val="00891F7B"/>
    <w:rsid w:val="008924F6"/>
    <w:rsid w:val="008A49FB"/>
    <w:rsid w:val="008A69CB"/>
    <w:rsid w:val="008B2BD3"/>
    <w:rsid w:val="008C2D73"/>
    <w:rsid w:val="008C5D13"/>
    <w:rsid w:val="008F2CE1"/>
    <w:rsid w:val="009013FB"/>
    <w:rsid w:val="00912DA3"/>
    <w:rsid w:val="0093001E"/>
    <w:rsid w:val="00945F50"/>
    <w:rsid w:val="00954972"/>
    <w:rsid w:val="00955D70"/>
    <w:rsid w:val="00956A3D"/>
    <w:rsid w:val="00965EFE"/>
    <w:rsid w:val="009679C6"/>
    <w:rsid w:val="00990C83"/>
    <w:rsid w:val="009A3519"/>
    <w:rsid w:val="009A59CD"/>
    <w:rsid w:val="009B1F27"/>
    <w:rsid w:val="009E321B"/>
    <w:rsid w:val="009F003F"/>
    <w:rsid w:val="009F45BA"/>
    <w:rsid w:val="00A0597C"/>
    <w:rsid w:val="00A1354F"/>
    <w:rsid w:val="00A23E33"/>
    <w:rsid w:val="00A30A7C"/>
    <w:rsid w:val="00A41178"/>
    <w:rsid w:val="00A42805"/>
    <w:rsid w:val="00A55D33"/>
    <w:rsid w:val="00A67A6D"/>
    <w:rsid w:val="00A7122D"/>
    <w:rsid w:val="00A84686"/>
    <w:rsid w:val="00A91618"/>
    <w:rsid w:val="00B06284"/>
    <w:rsid w:val="00B24415"/>
    <w:rsid w:val="00B42972"/>
    <w:rsid w:val="00B43C04"/>
    <w:rsid w:val="00B573E1"/>
    <w:rsid w:val="00B60666"/>
    <w:rsid w:val="00B7566B"/>
    <w:rsid w:val="00B9093F"/>
    <w:rsid w:val="00B95FA9"/>
    <w:rsid w:val="00B9772B"/>
    <w:rsid w:val="00BC7B73"/>
    <w:rsid w:val="00BD2DDF"/>
    <w:rsid w:val="00BD40FF"/>
    <w:rsid w:val="00BE5DB2"/>
    <w:rsid w:val="00BF570F"/>
    <w:rsid w:val="00BF66F1"/>
    <w:rsid w:val="00C2052D"/>
    <w:rsid w:val="00C24B78"/>
    <w:rsid w:val="00C56B70"/>
    <w:rsid w:val="00C76468"/>
    <w:rsid w:val="00C8403B"/>
    <w:rsid w:val="00C93444"/>
    <w:rsid w:val="00C940C9"/>
    <w:rsid w:val="00CA2AF7"/>
    <w:rsid w:val="00CB2B5C"/>
    <w:rsid w:val="00CC19E2"/>
    <w:rsid w:val="00CE15BB"/>
    <w:rsid w:val="00CF2473"/>
    <w:rsid w:val="00D12F82"/>
    <w:rsid w:val="00D176FE"/>
    <w:rsid w:val="00D252EE"/>
    <w:rsid w:val="00D30389"/>
    <w:rsid w:val="00D31930"/>
    <w:rsid w:val="00D4122A"/>
    <w:rsid w:val="00D5423A"/>
    <w:rsid w:val="00D55218"/>
    <w:rsid w:val="00D86081"/>
    <w:rsid w:val="00D87BE8"/>
    <w:rsid w:val="00DC25FC"/>
    <w:rsid w:val="00DC403A"/>
    <w:rsid w:val="00DD2D72"/>
    <w:rsid w:val="00DD34C6"/>
    <w:rsid w:val="00DE1F7A"/>
    <w:rsid w:val="00DE4126"/>
    <w:rsid w:val="00DF43DC"/>
    <w:rsid w:val="00DF62A6"/>
    <w:rsid w:val="00E02807"/>
    <w:rsid w:val="00E403B8"/>
    <w:rsid w:val="00E46CBB"/>
    <w:rsid w:val="00E47B14"/>
    <w:rsid w:val="00E62663"/>
    <w:rsid w:val="00E824D4"/>
    <w:rsid w:val="00E87FCF"/>
    <w:rsid w:val="00E9055F"/>
    <w:rsid w:val="00EC3A7D"/>
    <w:rsid w:val="00ED010C"/>
    <w:rsid w:val="00ED3A45"/>
    <w:rsid w:val="00EF6363"/>
    <w:rsid w:val="00F01627"/>
    <w:rsid w:val="00F027AB"/>
    <w:rsid w:val="00F02A78"/>
    <w:rsid w:val="00F0433F"/>
    <w:rsid w:val="00F11789"/>
    <w:rsid w:val="00F22D20"/>
    <w:rsid w:val="00F24332"/>
    <w:rsid w:val="00F365BD"/>
    <w:rsid w:val="00F446CD"/>
    <w:rsid w:val="00F50C08"/>
    <w:rsid w:val="00F55A44"/>
    <w:rsid w:val="00F55ED8"/>
    <w:rsid w:val="00F67600"/>
    <w:rsid w:val="00F70454"/>
    <w:rsid w:val="00F74985"/>
    <w:rsid w:val="00FB5555"/>
    <w:rsid w:val="00FB68F0"/>
    <w:rsid w:val="00FC7705"/>
    <w:rsid w:val="00FF5039"/>
    <w:rsid w:val="00FF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4B91801"/>
  <w14:defaultImageDpi w14:val="0"/>
  <w15:docId w15:val="{72D8F1F6-2C62-4D2D-B91E-EFCCC1E6D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ro-RO" w:eastAsia="ro-RO" w:bidi="ar-SA"/>
      </w:rPr>
    </w:rPrDefault>
    <w:pPrDefault>
      <w:pPr>
        <w:ind w:right="-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49AC"/>
    <w:pPr>
      <w:ind w:left="708"/>
    </w:pPr>
  </w:style>
  <w:style w:type="table" w:styleId="TableGrid">
    <w:name w:val="Table Grid"/>
    <w:basedOn w:val="TableNormal"/>
    <w:uiPriority w:val="59"/>
    <w:rsid w:val="00005D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583F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1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1D00"/>
  </w:style>
  <w:style w:type="paragraph" w:styleId="Footer">
    <w:name w:val="footer"/>
    <w:basedOn w:val="Normal"/>
    <w:link w:val="FooterChar"/>
    <w:uiPriority w:val="99"/>
    <w:unhideWhenUsed/>
    <w:rsid w:val="003C1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1D00"/>
  </w:style>
  <w:style w:type="paragraph" w:styleId="BalloonText">
    <w:name w:val="Balloon Text"/>
    <w:basedOn w:val="Normal"/>
    <w:link w:val="BalloonTextChar"/>
    <w:uiPriority w:val="99"/>
    <w:semiHidden/>
    <w:unhideWhenUsed/>
    <w:rsid w:val="003C1D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D0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96CFE"/>
    <w:rPr>
      <w:color w:val="800080" w:themeColor="followedHyperlink"/>
      <w:u w:val="single"/>
    </w:rPr>
  </w:style>
  <w:style w:type="table" w:styleId="GridTable4">
    <w:name w:val="Grid Table 4"/>
    <w:basedOn w:val="TableNormal"/>
    <w:uiPriority w:val="49"/>
    <w:rsid w:val="00BD40F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1934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Light">
    <w:name w:val="Grid Table Light"/>
    <w:basedOn w:val="TableNormal"/>
    <w:uiPriority w:val="40"/>
    <w:rsid w:val="0019345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02A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65AE-2F48-45D7-8CA7-813ADD4CD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9</Words>
  <Characters>875</Characters>
  <Application>Microsoft Office Word</Application>
  <DocSecurity>0</DocSecurity>
  <Lines>1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gia</dc:creator>
  <cp:lastModifiedBy>Ligia Mihaela Moga</cp:lastModifiedBy>
  <cp:revision>7</cp:revision>
  <cp:lastPrinted>2024-03-17T11:20:00Z</cp:lastPrinted>
  <dcterms:created xsi:type="dcterms:W3CDTF">2024-10-12T09:56:00Z</dcterms:created>
  <dcterms:modified xsi:type="dcterms:W3CDTF">2026-03-14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3-03-05T17:58:34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54352ae1-382f-43be-82a0-f1394d913752</vt:lpwstr>
  </property>
  <property fmtid="{D5CDD505-2E9C-101B-9397-08002B2CF9AE}" pid="8" name="MSIP_Label_5b58b62f-6f94-46bd-8089-18e64b0a9abb_ContentBits">
    <vt:lpwstr>0</vt:lpwstr>
  </property>
</Properties>
</file>